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44799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53446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63645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62046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54121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876256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865846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899360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831884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805863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909822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865782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851354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853833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884798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873728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826041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842353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2916137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2826774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2882146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2840979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2832792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2820275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2856192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2863729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2850229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2862444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2890102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283188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2849727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2879452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2882474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2862743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урдалыев Максат</dc:creator>
  <dc:language>ru-RU</dc:language>
  <cp:keywords/>
  <dcterms:created xsi:type="dcterms:W3CDTF">2023-06-21T09:09:44Z</dcterms:created>
  <dcterms:modified xsi:type="dcterms:W3CDTF">2023-06-21T09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